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6CCCD0" w14:textId="43BAF469" w:rsidR="0054176A" w:rsidRDefault="0054176A" w:rsidP="0054176A">
      <w:pPr>
        <w:pStyle w:val="NormalWeb"/>
        <w:shd w:val="clear" w:color="auto" w:fill="FFFFFF"/>
        <w:spacing w:before="240" w:beforeAutospacing="0" w:after="0" w:afterAutospacing="0"/>
        <w:jc w:val="both"/>
      </w:pP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ன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ெயர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ாரியப்பன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யத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56.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ந்த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ஆய்வுக்கா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தபன்றேன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ருத்துவர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ப்ப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ருவா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,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வ்வளோ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ீஸ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,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த்தனை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ணி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ருவா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>.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டோக்கன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த்த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ணி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ோடுவா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ஊசி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ோடுற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ட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ங்கே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ரு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ருந்த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ாங்குற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ட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ங்கே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ரு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>.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ஊசி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ோட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ண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வ்வளவ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ொடுக்கன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>.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ருத்துவர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ப்ப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ாக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ரன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ஆக்ஸிடென்ட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ார்ட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ரு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த்தனாவத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ாடி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ரன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,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டிக்கட்டுல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ரலாம்மா</w:t>
      </w:r>
      <w:r>
        <w:rPr>
          <w:rFonts w:ascii="Arial" w:hAnsi="Arial" w:cs="Arial"/>
          <w:b/>
          <w:bCs/>
          <w:color w:val="222222"/>
          <w:sz w:val="22"/>
          <w:szCs w:val="22"/>
        </w:rPr>
        <w:t>?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லிஃப்ட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ல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ரலாம்ம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அவங்களு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ழங்கள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ொடுக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ோலாம்ம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அடுத்த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சாப்பாட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ொண்டுவரலாம்ம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நீ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ொடுப்பீங்கலா</w:t>
      </w:r>
      <w:r>
        <w:rPr>
          <w:rFonts w:ascii="Arial" w:hAnsi="Arial" w:cs="Arial"/>
          <w:b/>
          <w:bCs/>
          <w:color w:val="222222"/>
          <w:sz w:val="22"/>
          <w:szCs w:val="22"/>
        </w:rPr>
        <w:t>.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ேங்க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த்த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‌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ணி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திறப்பா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ன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அக்கௌன்ட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ல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ண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வ்வளவ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ருக்குன்ன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ார்த்த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சொல்லு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.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ாச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ோடன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,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செல்லான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ஃபில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ண்ணித்தா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ேனேஜர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ாக்கன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த்த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ணி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ாக்கலா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>.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நகைய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அட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ைக்கன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ந்த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ஆஃபிஸர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ப்பவே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ாக்கலா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ூன்ன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வுன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ஜாமான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ரு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து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வ்வளோ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ண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தருவீ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>.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உ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ேங்க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ல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வ்வளோ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ட்டி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ோடுறீ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ப்ப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ச்ச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ப்ப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நகைய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 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திருப்ப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ுடிய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ஏடிஎ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ார்ட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ேன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,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அது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ன்னல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ூர்ஃப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ொண்ட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ரன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>.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ப்ப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ண்ண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த்த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நாளுள்ள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ைள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ிடைக்க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ார்ட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ீட்டு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ரும்ம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ேங்கு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ரனும்மா</w:t>
      </w:r>
      <w:r>
        <w:rPr>
          <w:rFonts w:ascii="Arial" w:hAnsi="Arial" w:cs="Arial"/>
          <w:b/>
          <w:bCs/>
          <w:color w:val="222222"/>
          <w:sz w:val="22"/>
          <w:szCs w:val="22"/>
        </w:rPr>
        <w:t>?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ஒர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நாளை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ண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வ்வளவ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டுக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ுடிய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>.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ந்த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ேங்க்ல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டுக்கனும்ம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ேற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ேங்க்ல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டுக்கமுடியும்ம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ேற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ேங்க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ஏடிஎ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ல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ண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டுத்த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வ்ளோ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ிடிப்பா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ந்த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ஹோட்டல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சாப்பாட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நல்ல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ருக்கும்ம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,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ரேட்ட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ரும்ன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சொல்லு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ஸ்பேஷல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ரேட்</w:t>
      </w:r>
      <w:r>
        <w:rPr>
          <w:rFonts w:ascii="Arial" w:hAnsi="Arial" w:cs="Arial"/>
          <w:b/>
          <w:bCs/>
          <w:color w:val="222222"/>
          <w:sz w:val="22"/>
          <w:szCs w:val="22"/>
        </w:rPr>
        <w:t>?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ை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ழுவுறயிட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ரு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ேர்வையோட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ந்துயிருக்கோ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ஏசி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ரூ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222222"/>
          <w:sz w:val="22"/>
          <w:szCs w:val="22"/>
        </w:rPr>
        <w:t>.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ல்லாருக்க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ாபி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ொண்ட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ா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>.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ில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வ்வளவ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ஆச்ச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ில்ல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வ்ளோ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ட்டண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>.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ோவில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ப்ப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திறப்பா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?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செப்பல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ோடன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>.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த்த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ணி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ூஜ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ஆரம்பிப்பா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த்த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ணி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திரை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ோடுவா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த்த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ணி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திரை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திறப்பா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>.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அர்ச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சீட்ட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ாங்கலா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ந்த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ோவில்ல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ிராசாத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ிடைக்க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ோவில்ல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அன்னதான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ோடுவாங்கலா</w:t>
      </w:r>
      <w:r>
        <w:rPr>
          <w:rFonts w:ascii="Arial" w:hAnsi="Arial" w:cs="Arial"/>
          <w:b/>
          <w:bCs/>
          <w:color w:val="222222"/>
          <w:sz w:val="22"/>
          <w:szCs w:val="22"/>
        </w:rPr>
        <w:t>.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த்த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ணி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ோடுவா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நைட்ட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த்த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ணி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ோவில்ல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சாத்தலா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சென்னைல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ந்த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ிலாட்ஃவா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த்த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ணி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ஸ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ர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ப்ப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ஏறுன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த்த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ணி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றங்கலா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சென்னை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டிக்கெட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வ்வளவு</w:t>
      </w:r>
      <w:r>
        <w:rPr>
          <w:rFonts w:ascii="Arial" w:hAnsi="Arial" w:cs="Arial"/>
          <w:b/>
          <w:bCs/>
          <w:color w:val="222222"/>
          <w:sz w:val="22"/>
          <w:szCs w:val="22"/>
        </w:rPr>
        <w:t>.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நைட்ட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நேரத்துல்ல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ோக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ோத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டீ</w:t>
      </w:r>
      <w:r>
        <w:rPr>
          <w:rFonts w:ascii="Arial" w:hAnsi="Arial" w:cs="Arial"/>
          <w:b/>
          <w:bCs/>
          <w:color w:val="222222"/>
          <w:sz w:val="22"/>
          <w:szCs w:val="22"/>
        </w:rPr>
        <w:t>,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ாபி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ுடிக்கபோத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 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உசுப்புவாங்கள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ழுப்பமாட்டாங்கல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டிரஸ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டை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ப்படி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ோகன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சின்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சங்களு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த்த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ாறி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டிரஸ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 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ரு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தள்ளுபடி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துவ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லேடிஸ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சேரி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டுக்கன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த்தன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ணி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ோகனு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டிரஸ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எடுத்துகளா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ட்டப்பை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ொடுங்க</w:t>
      </w:r>
      <w:r>
        <w:rPr>
          <w:rFonts w:ascii="Arial" w:hAnsi="Arial" w:cs="Arial"/>
          <w:b/>
          <w:bCs/>
          <w:color w:val="222222"/>
          <w:sz w:val="22"/>
          <w:szCs w:val="22"/>
        </w:rPr>
        <w:t>.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ாய்ச்சல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ாத்திரை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தல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வலிக்குத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தைலம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தேச்ச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சரிஆயிரும்ம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ாத்திரை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ோட்ட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சரி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ஆயிரும்ம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காய்ச்சல்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ாத்திரை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சாப்ட்ட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 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தூக்கவரும்ம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.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இந்த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ாத்திரையை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சாப்பிடுறது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முன்னாடி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ோடனும்மா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சாப்பிடுறதுக்கு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ின்னாடி</w:t>
      </w:r>
      <w:r>
        <w:rPr>
          <w:rFonts w:ascii="Arial" w:hAnsi="Arial" w:cs="Arial"/>
          <w:b/>
          <w:bCs/>
          <w:color w:val="222222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222222"/>
          <w:sz w:val="22"/>
          <w:szCs w:val="22"/>
        </w:rPr>
        <w:t>போடனும்மா</w:t>
      </w:r>
      <w:r>
        <w:rPr>
          <w:rFonts w:ascii="Arial" w:hAnsi="Arial" w:cs="Arial"/>
          <w:color w:val="222222"/>
          <w:sz w:val="22"/>
          <w:szCs w:val="22"/>
        </w:rPr>
        <w:t>.</w:t>
      </w:r>
    </w:p>
    <w:p w14:paraId="310A5CC8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7AwMjcysDQ1NDRX0lEKTi0uzszPAykwrAUA4gIC2CwAAAA="/>
  </w:docVars>
  <w:rsids>
    <w:rsidRoot w:val="0054176A"/>
    <w:rsid w:val="0054176A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476A1"/>
  <w15:chartTrackingRefBased/>
  <w15:docId w15:val="{5CC9CB10-C242-42CB-959C-28E036C85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4176A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325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4</Words>
  <Characters>1966</Characters>
  <Application>Microsoft Office Word</Application>
  <DocSecurity>0</DocSecurity>
  <Lines>16</Lines>
  <Paragraphs>4</Paragraphs>
  <ScaleCrop>false</ScaleCrop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6:53:00Z</dcterms:created>
  <dcterms:modified xsi:type="dcterms:W3CDTF">2021-12-15T16:54:00Z</dcterms:modified>
</cp:coreProperties>
</file>